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6" w:name="cover-letter"/>
    <w:p>
      <w:pPr>
        <w:pStyle w:val="Heading1"/>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Nairobi, Kenya</w:t>
      </w:r>
      <w:r>
        <w:br/>
      </w:r>
      <w:r>
        <w:t xml:space="preserve">[Email Address]</w:t>
      </w:r>
      <w:r>
        <w:br/>
      </w:r>
      <w:r>
        <w:t xml:space="preserve">[Phone Number]</w:t>
      </w:r>
      <w:r>
        <w:br/>
      </w:r>
      <w:r>
        <w:t xml:space="preserve">[Date]</w:t>
      </w:r>
    </w:p>
    <w:p>
      <w:pPr>
        <w:pStyle w:val="BodyText"/>
      </w:pPr>
      <w:r>
        <w:t xml:space="preserve">Dear Mr./Ms. [Hiring Manager's Last Name],</w:t>
      </w:r>
    </w:p>
    <w:p>
      <w:pPr>
        <w:pStyle w:val="BodyText"/>
      </w:pPr>
      <w:r>
        <w:t xml:space="preserve">I am writing to express my interest in the Financial Analyst position at your esteemed organization in Nairobi, Kenya. With a strong academic background in finance and hands-on experience in financial modeling, risk assessment, and data-driven decision-making, I am eager to contribute my expertise to support your organization’s strategic goals. As a professional deeply rooted in the dynamic financial landscape of Kenya Nairobi, I am confident that my skills align with the demands of this role and the unique challenges of the Kenyan market.</w:t>
      </w:r>
    </w:p>
    <w:bookmarkStart w:id="20" w:name="professional-background"/>
    <w:p>
      <w:pPr>
        <w:pStyle w:val="Heading2"/>
      </w:pPr>
      <w:r>
        <w:t xml:space="preserve">Professional Background</w:t>
      </w:r>
    </w:p>
    <w:p>
      <w:pPr>
        <w:pStyle w:val="FirstParagraph"/>
      </w:pPr>
      <w:r>
        <w:t xml:space="preserve">Over the past [X years], I have worked as a Financial Analyst in various capacities, primarily in Nairobi, where I have gained comprehensive experience in financial planning, budgeting, and performance analysis. My career has been shaped by the fast-paced environment of Kenya’s financial sector, where I have collaborated with teams across industries such as technology startups, banking institutions, and multinational corporations operating in Nairobi. This exposure has equipped me with a nuanced understanding of the economic dynamics specific to Kenya Nairobi, including regulatory frameworks, market trends, and the unique challenges faced by businesses in this region.</w:t>
      </w:r>
    </w:p>
    <w:p>
      <w:pPr>
        <w:pStyle w:val="BodyText"/>
      </w:pPr>
      <w:r>
        <w:t xml:space="preserve">One of my key strengths is my ability to translate complex financial data into actionable insights. For instance, while working with [Previous Company Name] in Nairobi, I developed a predictive model that improved cash flow forecasting accuracy by 25%, enabling the organization to optimize its working capital and reduce operational costs. This project not only demonstrated my technical expertise but also highlighted my commitment to driving value through financial innovation in the Kenyan context.</w:t>
      </w:r>
    </w:p>
    <w:bookmarkEnd w:id="20"/>
    <w:bookmarkStart w:id="21" w:name="technical-skills-and-expertise"/>
    <w:p>
      <w:pPr>
        <w:pStyle w:val="Heading2"/>
      </w:pPr>
      <w:r>
        <w:t xml:space="preserve">Technical Skills and Expertise</w:t>
      </w:r>
    </w:p>
    <w:p>
      <w:pPr>
        <w:pStyle w:val="FirstParagraph"/>
      </w:pPr>
      <w:r>
        <w:t xml:space="preserve">As a Financial Analyst, I specialize in leveraging advanced analytical tools and software such as Excel, Power BI, and SAP to extract meaningful patterns from large datasets. My proficiency in financial modeling enables me to evaluate investment opportunities, assess risks, and support strategic decision-making processes. In Nairobi’s competitive business environment, where data-driven strategies are critical for success, these skills have proven invaluable.</w:t>
      </w:r>
    </w:p>
    <w:p>
      <w:pPr>
        <w:pStyle w:val="BodyText"/>
      </w:pPr>
      <w:r>
        <w:t xml:space="preserve">I am also well-versed in financial reporting standards such as International Financial Reporting Standards (IFRS) and local Kenyan accounting practices. This expertise allows me to ensure compliance with both national regulations and global best practices, which is particularly important for organizations operating in Nairobi’s diverse economic ecosystem. Additionally, my knowledge of Kenya’s tax policies and the regulatory landscape has enabled me to provide accurate financial guidance to stakeholders across various sectors.</w:t>
      </w:r>
    </w:p>
    <w:bookmarkEnd w:id="21"/>
    <w:bookmarkStart w:id="22" w:name="X953465818848a410537f52e7f538539c09ebc80"/>
    <w:p>
      <w:pPr>
        <w:pStyle w:val="Heading2"/>
      </w:pPr>
      <w:r>
        <w:t xml:space="preserve">Understanding of Kenya Nairobi's Financial Ecosystem</w:t>
      </w:r>
    </w:p>
    <w:p>
      <w:pPr>
        <w:pStyle w:val="FirstParagraph"/>
      </w:pPr>
      <w:r>
        <w:t xml:space="preserve">The financial sector in Kenya Nairobi is characterized by rapid innovation, a growing startup culture, and a strong emphasis on digital transformation. As a local professional, I have closely followed these trends and actively participated in initiatives that support economic growth. For example, my work with [Previous Company Name] involved analyzing the impact of mobile money adoption on small businesses in Nairobi, which provided insights into how financial inclusion is reshaping the region’s economy.</w:t>
      </w:r>
    </w:p>
    <w:p>
      <w:pPr>
        <w:pStyle w:val="BodyText"/>
      </w:pPr>
      <w:r>
        <w:t xml:space="preserve">Furthermore, I am passionate about addressing financial challenges specific to Kenya Nairobi. Whether it is navigating currency fluctuations, understanding the effects of inflation on corporate budgets, or leveraging technology to improve financial transparency, I have consistently demonstrated a proactive approach to problem-solving. This mindset aligns with your organization’s mission to drive sustainable growth in one of Africa’s most vibrant economic hubs.</w:t>
      </w:r>
    </w:p>
    <w:bookmarkEnd w:id="22"/>
    <w:bookmarkStart w:id="23" w:name="achievements-and-contributions"/>
    <w:p>
      <w:pPr>
        <w:pStyle w:val="Heading2"/>
      </w:pPr>
      <w:r>
        <w:t xml:space="preserve">Achievements and Contributions</w:t>
      </w:r>
    </w:p>
    <w:p>
      <w:pPr>
        <w:pStyle w:val="FirstParagraph"/>
      </w:pPr>
      <w:r>
        <w:t xml:space="preserve">Throughout my career, I have consistently delivered measurable results. At [Previous Company Name], I led a team to streamline the company’s budgeting process, reducing preparation time by 40% while improving accuracy. This initiative not only enhanced operational efficiency but also allowed leadership to focus on long-term strategic planning. In Nairobi’s competitive environment, such achievements underscore my ability to deliver value under pressure.</w:t>
      </w:r>
    </w:p>
    <w:p>
      <w:pPr>
        <w:pStyle w:val="BodyText"/>
      </w:pPr>
      <w:r>
        <w:t xml:space="preserve">Another notable accomplishment was my role in developing a cost-saving strategy for a client in the manufacturing sector. By analyzing supply chain expenditures and identifying inefficiencies, I helped reduce operational costs by 18% within six months. This project highlighted the importance of precision and collaboration, qualities that I bring to every financial analysis task.</w:t>
      </w:r>
    </w:p>
    <w:bookmarkEnd w:id="23"/>
    <w:bookmarkStart w:id="24" w:name="why-kenya-nairobi"/>
    <w:p>
      <w:pPr>
        <w:pStyle w:val="Heading2"/>
      </w:pPr>
      <w:r>
        <w:t xml:space="preserve">Why Kenya Nairobi?</w:t>
      </w:r>
    </w:p>
    <w:p>
      <w:pPr>
        <w:pStyle w:val="FirstParagraph"/>
      </w:pPr>
      <w:r>
        <w:t xml:space="preserve">Kenya Nairobi is a hub of innovation and opportunity, and I am deeply committed to contributing to its growth. My decision to pursue a career as a Financial Analyst in this region stems from my belief in the potential of Kenyan businesses to achieve global success. The entrepreneurial spirit of Nairobi’s startups, the stability of its financial institutions, and the government’s focus on economic development make it an ideal place for professionals like me to thrive.</w:t>
      </w:r>
    </w:p>
    <w:p>
      <w:pPr>
        <w:pStyle w:val="BodyText"/>
      </w:pPr>
      <w:r>
        <w:t xml:space="preserve">Moreover, I am drawn to your organization because of its reputation for excellence and its commitment to fostering a culture of innovation. I am particularly impressed by [specific detail about the company, e.g., "your recent expansion into fintech solutions" or "your dedication to sustainable finance"]. I am eager to contribute my expertise in financial analysis to support these initiatives and help your team achieve even greater success.</w:t>
      </w:r>
    </w:p>
    <w:bookmarkEnd w:id="24"/>
    <w:bookmarkStart w:id="25" w:name="conclusion"/>
    <w:p>
      <w:pPr>
        <w:pStyle w:val="Heading2"/>
      </w:pPr>
      <w:r>
        <w:t xml:space="preserve">Conclusion</w:t>
      </w:r>
    </w:p>
    <w:p>
      <w:pPr>
        <w:pStyle w:val="FirstParagraph"/>
      </w:pPr>
      <w:r>
        <w:t xml:space="preserve">In conclusion, I am confident that my skills, experience, and passion for financial analysis make me a strong candidate for the Financial Analyst position at your organization. I am particularly excited about the opportunity to work in Kenya Nairobi, where I can leverage my local knowledge and global expertise to drive impactful results. Thank you for considering my application. I would be delighted to discuss how my background aligns with your needs and how I can contribute to your organization’s continued success.</w:t>
      </w:r>
    </w:p>
    <w:p>
      <w:pPr>
        <w:pStyle w:val="BodyText"/>
      </w:pPr>
      <w:r>
        <w:t xml:space="preserve">Enclosed is my resume, which provides further details about my professional journey. I look forward to the opportunity to speak with you so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Kenya Nairobi</dc:title>
  <dc:creator/>
  <cp:keywords/>
  <dcterms:created xsi:type="dcterms:W3CDTF">2025-12-10T16:40:10Z</dcterms:created>
  <dcterms:modified xsi:type="dcterms:W3CDTF">2025-12-10T16:40:10Z</dcterms:modified>
</cp:coreProperties>
</file>

<file path=docProps/custom.xml><?xml version="1.0" encoding="utf-8"?>
<Properties xmlns="http://schemas.openxmlformats.org/officeDocument/2006/custom-properties" xmlns:vt="http://schemas.openxmlformats.org/officeDocument/2006/docPropsVTypes"/>
</file>